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DA2E55" w14:textId="1C66DE90" w:rsidR="00CA0D3F" w:rsidRPr="00B22604" w:rsidRDefault="00B22604">
      <w:pPr>
        <w:rPr>
          <w:sz w:val="24"/>
        </w:rPr>
      </w:pPr>
      <w:bookmarkStart w:id="0" w:name="_GoBack"/>
      <w:r w:rsidRPr="00B22604">
        <w:rPr>
          <w:sz w:val="24"/>
        </w:rPr>
        <w:t>Supplemental File 1</w:t>
      </w:r>
    </w:p>
    <w:p w14:paraId="3174E9D1" w14:textId="265540AD" w:rsidR="00B22604" w:rsidRPr="00B22604" w:rsidRDefault="00B22604">
      <w:pPr>
        <w:rPr>
          <w:sz w:val="24"/>
        </w:rPr>
      </w:pPr>
      <w:r w:rsidRPr="00B22604">
        <w:rPr>
          <w:sz w:val="24"/>
        </w:rPr>
        <w:t>Literature Search Flowchart</w:t>
      </w:r>
    </w:p>
    <w:bookmarkEnd w:id="0"/>
    <w:p w14:paraId="2F9EED23" w14:textId="59C1A30B" w:rsidR="00B22604" w:rsidRDefault="00B22604">
      <w:r w:rsidRPr="00FF614A">
        <w:rPr>
          <w:rFonts w:ascii="Times New Roman" w:hAnsi="Times New Roman"/>
          <w:b/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498B329" wp14:editId="211E27C1">
                <wp:simplePos x="0" y="0"/>
                <wp:positionH relativeFrom="margin">
                  <wp:posOffset>66040</wp:posOffset>
                </wp:positionH>
                <wp:positionV relativeFrom="paragraph">
                  <wp:posOffset>102235</wp:posOffset>
                </wp:positionV>
                <wp:extent cx="5334000" cy="7496175"/>
                <wp:effectExtent l="0" t="0" r="19050" b="28575"/>
                <wp:wrapNone/>
                <wp:docPr id="1280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34000" cy="7496175"/>
                          <a:chOff x="2568" y="3626"/>
                          <a:chExt cx="9370" cy="8894"/>
                        </a:xfrm>
                      </wpg:grpSpPr>
                      <wps:wsp>
                        <wps:cNvPr id="1281" name="AutoShape 39"/>
                        <wps:cNvCnPr>
                          <a:cxnSpLocks noChangeShapeType="1"/>
                        </wps:cNvCnPr>
                        <wps:spPr bwMode="auto">
                          <a:xfrm>
                            <a:off x="7481" y="9758"/>
                            <a:ext cx="1757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82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2568" y="6383"/>
                            <a:ext cx="3601" cy="253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EFC2BB5" w14:textId="77777777" w:rsidR="00B22604" w:rsidRPr="00C624AC" w:rsidRDefault="00B22604" w:rsidP="00B22604">
                              <w:pPr>
                                <w:pStyle w:val="NoSpacing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C624AC">
                                <w:rPr>
                                  <w:b/>
                                  <w:sz w:val="22"/>
                                  <w:szCs w:val="22"/>
                                </w:rPr>
                                <w:t>675</w:t>
                              </w:r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 xml:space="preserve"> texts assessed for eligibility</w:t>
                              </w:r>
                            </w:p>
                            <w:p w14:paraId="2B25B059" w14:textId="77777777" w:rsidR="00B22604" w:rsidRPr="00C624AC" w:rsidRDefault="00B22604" w:rsidP="00B22604">
                              <w:pPr>
                                <w:pStyle w:val="NoSpacing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>CINAHL (n=39)</w:t>
                              </w:r>
                            </w:p>
                            <w:p w14:paraId="5FEB07E5" w14:textId="77777777" w:rsidR="00B22604" w:rsidRPr="009658BC" w:rsidRDefault="00B22604" w:rsidP="00B22604">
                              <w:pPr>
                                <w:pStyle w:val="NoSpacing"/>
                                <w:rPr>
                                  <w:sz w:val="22"/>
                                  <w:szCs w:val="22"/>
                                  <w:lang w:val="fr-FR"/>
                                </w:rPr>
                              </w:pPr>
                              <w:r w:rsidRPr="009658BC">
                                <w:rPr>
                                  <w:sz w:val="22"/>
                                  <w:szCs w:val="22"/>
                                  <w:lang w:val="fr-FR"/>
                                </w:rPr>
                                <w:t xml:space="preserve">Cochrane (n=5) </w:t>
                              </w:r>
                            </w:p>
                            <w:p w14:paraId="569AB38F" w14:textId="77777777" w:rsidR="00B22604" w:rsidRPr="009658BC" w:rsidRDefault="00B22604" w:rsidP="00B22604">
                              <w:pPr>
                                <w:pStyle w:val="NoSpacing"/>
                                <w:rPr>
                                  <w:sz w:val="22"/>
                                  <w:szCs w:val="22"/>
                                  <w:lang w:val="fr-FR"/>
                                </w:rPr>
                              </w:pPr>
                              <w:r w:rsidRPr="009658BC">
                                <w:rPr>
                                  <w:sz w:val="22"/>
                                  <w:szCs w:val="22"/>
                                  <w:lang w:val="fr-FR"/>
                                </w:rPr>
                                <w:t>PILOTS (n=298)</w:t>
                              </w:r>
                            </w:p>
                            <w:p w14:paraId="07E746D9" w14:textId="77777777" w:rsidR="00B22604" w:rsidRPr="009658BC" w:rsidRDefault="00B22604" w:rsidP="00B22604">
                              <w:pPr>
                                <w:pStyle w:val="NoSpacing"/>
                                <w:rPr>
                                  <w:sz w:val="22"/>
                                  <w:szCs w:val="22"/>
                                  <w:lang w:val="fr-FR"/>
                                </w:rPr>
                              </w:pPr>
                              <w:proofErr w:type="spellStart"/>
                              <w:r w:rsidRPr="009658BC">
                                <w:rPr>
                                  <w:sz w:val="22"/>
                                  <w:szCs w:val="22"/>
                                  <w:lang w:val="fr-FR"/>
                                </w:rPr>
                                <w:t>PsycInfo</w:t>
                              </w:r>
                              <w:proofErr w:type="spellEnd"/>
                              <w:r w:rsidRPr="009658BC">
                                <w:rPr>
                                  <w:sz w:val="22"/>
                                  <w:szCs w:val="22"/>
                                  <w:lang w:val="fr-FR"/>
                                </w:rPr>
                                <w:t xml:space="preserve"> (n=47)</w:t>
                              </w:r>
                            </w:p>
                            <w:p w14:paraId="4E95BAC3" w14:textId="77777777" w:rsidR="00B22604" w:rsidRPr="00C624AC" w:rsidRDefault="00B22604" w:rsidP="00B22604">
                              <w:pPr>
                                <w:pStyle w:val="NoSpacing"/>
                                <w:rPr>
                                  <w:sz w:val="22"/>
                                  <w:szCs w:val="22"/>
                                </w:rPr>
                              </w:pPr>
                              <w:proofErr w:type="spellStart"/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>WileyOnline</w:t>
                              </w:r>
                              <w:proofErr w:type="spellEnd"/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 xml:space="preserve"> (n=22)</w:t>
                              </w:r>
                            </w:p>
                            <w:p w14:paraId="612AB310" w14:textId="77777777" w:rsidR="00B22604" w:rsidRPr="00C624AC" w:rsidRDefault="00B22604" w:rsidP="00B22604">
                              <w:pPr>
                                <w:pStyle w:val="NoSpacing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>PubMed (n=50)</w:t>
                              </w:r>
                            </w:p>
                            <w:p w14:paraId="3E24600D" w14:textId="77777777" w:rsidR="00B22604" w:rsidRPr="00C624AC" w:rsidRDefault="00B22604" w:rsidP="00B22604">
                              <w:pPr>
                                <w:pStyle w:val="NoSpacing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>Scopus (n= 93)</w:t>
                              </w:r>
                            </w:p>
                            <w:p w14:paraId="1485BA80" w14:textId="77777777" w:rsidR="00B22604" w:rsidRPr="00C624AC" w:rsidRDefault="00B22604" w:rsidP="00B22604">
                              <w:pPr>
                                <w:pStyle w:val="NoSpacing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>Web of Science (n=121)</w:t>
                              </w:r>
                            </w:p>
                            <w:p w14:paraId="695089ED" w14:textId="77777777" w:rsidR="00B22604" w:rsidRDefault="00B22604" w:rsidP="00B22604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3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6169" y="6383"/>
                            <a:ext cx="3936" cy="253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1C84999" w14:textId="77777777" w:rsidR="00B22604" w:rsidRPr="00C624AC" w:rsidRDefault="00B22604" w:rsidP="00B22604">
                              <w:pPr>
                                <w:pStyle w:val="NoSpacing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C624AC">
                                <w:rPr>
                                  <w:b/>
                                  <w:sz w:val="22"/>
                                  <w:szCs w:val="22"/>
                                </w:rPr>
                                <w:t>50</w:t>
                              </w:r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 xml:space="preserve"> grey literature assessed for eligibility   </w:t>
                              </w:r>
                            </w:p>
                            <w:p w14:paraId="0BBC6021" w14:textId="77777777" w:rsidR="00B22604" w:rsidRPr="00C624AC" w:rsidRDefault="00B22604" w:rsidP="00B22604">
                              <w:pPr>
                                <w:pStyle w:val="NoSpacing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>MHPSS (n= 6)</w:t>
                              </w:r>
                            </w:p>
                            <w:p w14:paraId="54C09AE4" w14:textId="77777777" w:rsidR="00B22604" w:rsidRPr="00C624AC" w:rsidRDefault="00B22604" w:rsidP="00B22604">
                              <w:pPr>
                                <w:pStyle w:val="NoSpacing"/>
                                <w:rPr>
                                  <w:sz w:val="22"/>
                                  <w:szCs w:val="22"/>
                                </w:rPr>
                              </w:pPr>
                              <w:proofErr w:type="spellStart"/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>Reliefweb</w:t>
                              </w:r>
                              <w:proofErr w:type="spellEnd"/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 xml:space="preserve"> (n= 6)</w:t>
                              </w:r>
                            </w:p>
                            <w:p w14:paraId="7C0312E9" w14:textId="77777777" w:rsidR="00B22604" w:rsidRPr="00C624AC" w:rsidRDefault="00B22604" w:rsidP="00B22604">
                              <w:pPr>
                                <w:pStyle w:val="NoSpacing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>ALNAP (n= 10)</w:t>
                              </w:r>
                            </w:p>
                            <w:p w14:paraId="1CF97F0A" w14:textId="77777777" w:rsidR="00B22604" w:rsidRPr="00C624AC" w:rsidRDefault="00B22604" w:rsidP="00B22604">
                              <w:pPr>
                                <w:pStyle w:val="NoSpacing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>ACAPS (n= 2)</w:t>
                              </w:r>
                            </w:p>
                            <w:p w14:paraId="2A8B68FE" w14:textId="77777777" w:rsidR="00B22604" w:rsidRPr="00C624AC" w:rsidRDefault="00B22604" w:rsidP="00B22604">
                              <w:pPr>
                                <w:pStyle w:val="NoSpacing"/>
                                <w:rPr>
                                  <w:sz w:val="22"/>
                                  <w:szCs w:val="22"/>
                                </w:rPr>
                              </w:pPr>
                              <w:proofErr w:type="spellStart"/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>Refworld</w:t>
                              </w:r>
                              <w:proofErr w:type="spellEnd"/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 xml:space="preserve"> (n= 16)</w:t>
                              </w:r>
                            </w:p>
                            <w:p w14:paraId="4147A141" w14:textId="77777777" w:rsidR="00B22604" w:rsidRPr="00C624AC" w:rsidRDefault="00B22604" w:rsidP="00B22604">
                              <w:pPr>
                                <w:pStyle w:val="NoSpacing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>Freedom House (n= 1)</w:t>
                              </w:r>
                            </w:p>
                            <w:p w14:paraId="7402114D" w14:textId="77777777" w:rsidR="00B22604" w:rsidRPr="00C624AC" w:rsidRDefault="00B22604" w:rsidP="00B22604">
                              <w:pPr>
                                <w:pStyle w:val="NoSpacing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>Human Rights Watch (n= 4)</w:t>
                              </w:r>
                            </w:p>
                            <w:p w14:paraId="0E5EBD3F" w14:textId="77777777" w:rsidR="00B22604" w:rsidRPr="00C624AC" w:rsidRDefault="00B22604" w:rsidP="00B22604">
                              <w:pPr>
                                <w:pStyle w:val="NoSpacing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>Amnesty International (n= 5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4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4224" y="10304"/>
                            <a:ext cx="3280" cy="12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38EE08B" w14:textId="77777777" w:rsidR="00B22604" w:rsidRPr="00C624AC" w:rsidRDefault="00B22604" w:rsidP="00B22604">
                              <w:r w:rsidRPr="00277B41">
                                <w:rPr>
                                  <w:b/>
                                </w:rPr>
                                <w:t xml:space="preserve">33 </w:t>
                              </w:r>
                              <w:r w:rsidRPr="00277B41">
                                <w:t xml:space="preserve">additional texts provided by experts; </w:t>
                              </w:r>
                              <w:r w:rsidRPr="00277B41">
                                <w:rPr>
                                  <w:b/>
                                </w:rPr>
                                <w:t>5</w:t>
                              </w:r>
                              <w:r w:rsidRPr="00277B41">
                                <w:t xml:space="preserve"> additional texts sourced; </w:t>
                              </w:r>
                              <w:r>
                                <w:rPr>
                                  <w:b/>
                                </w:rPr>
                                <w:t xml:space="preserve">140 </w:t>
                              </w:r>
                              <w:r w:rsidRPr="00277B41">
                                <w:t>additional</w:t>
                              </w:r>
                              <w:r>
                                <w:t xml:space="preserve"> sources added during </w:t>
                              </w:r>
                              <w:proofErr w:type="gramStart"/>
                              <w:r>
                                <w:t>review  process</w:t>
                              </w:r>
                              <w:proofErr w:type="gramEnd"/>
                              <w:r>
                                <w:t xml:space="preserve"> (Jan – July 2018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5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9272" y="9374"/>
                            <a:ext cx="2666" cy="69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491959" w14:textId="77777777" w:rsidR="00B22604" w:rsidRPr="00C624AC" w:rsidRDefault="00B22604" w:rsidP="00B22604">
                              <w:r w:rsidRPr="00C624AC">
                                <w:rPr>
                                  <w:b/>
                                </w:rPr>
                                <w:t xml:space="preserve">359 </w:t>
                              </w:r>
                              <w:r w:rsidRPr="00C624AC">
                                <w:t>records excluded after full-text review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6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4241" y="11765"/>
                            <a:ext cx="3263" cy="7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E5E57E7" w14:textId="77777777" w:rsidR="00B22604" w:rsidRPr="00C624AC" w:rsidRDefault="00B22604" w:rsidP="00B22604">
                              <w:r>
                                <w:rPr>
                                  <w:b/>
                                </w:rPr>
                                <w:t>544</w:t>
                              </w:r>
                              <w:r w:rsidRPr="00277B41">
                                <w:rPr>
                                  <w:color w:val="313132"/>
                                  <w:sz w:val="27"/>
                                  <w:szCs w:val="27"/>
                                  <w:shd w:val="clear" w:color="auto" w:fill="FFFFFF"/>
                                </w:rPr>
                                <w:t xml:space="preserve"> </w:t>
                              </w:r>
                              <w:r w:rsidRPr="00277B41">
                                <w:t>records included in review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7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3060" y="3626"/>
                            <a:ext cx="2836" cy="94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84A0F6" w14:textId="77777777" w:rsidR="00B22604" w:rsidRPr="00C624AC" w:rsidRDefault="00B22604" w:rsidP="00B22604">
                              <w:pPr>
                                <w:pStyle w:val="NoSpacing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C624AC">
                                <w:rPr>
                                  <w:b/>
                                  <w:sz w:val="22"/>
                                  <w:szCs w:val="22"/>
                                </w:rPr>
                                <w:t>440,687</w:t>
                              </w:r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 xml:space="preserve"> records retrieved from </w:t>
                              </w:r>
                              <w:r w:rsidRPr="00C624AC">
                                <w:rPr>
                                  <w:b/>
                                  <w:sz w:val="22"/>
                                  <w:szCs w:val="22"/>
                                </w:rPr>
                                <w:t>8</w:t>
                              </w:r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 xml:space="preserve"> academic databases</w:t>
                              </w:r>
                            </w:p>
                            <w:p w14:paraId="6E1FB20A" w14:textId="77777777" w:rsidR="00B22604" w:rsidRPr="00474BBD" w:rsidRDefault="00B22604" w:rsidP="00B22604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8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6402" y="3626"/>
                            <a:ext cx="2836" cy="94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FD47CDE" w14:textId="77777777" w:rsidR="00B22604" w:rsidRPr="00C624AC" w:rsidRDefault="00B22604" w:rsidP="00B22604">
                              <w:pPr>
                                <w:pStyle w:val="NoSpacing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C624AC">
                                <w:rPr>
                                  <w:b/>
                                  <w:sz w:val="22"/>
                                  <w:szCs w:val="22"/>
                                </w:rPr>
                                <w:t>4,316</w:t>
                              </w:r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 xml:space="preserve"> records identified in the grey literature (</w:t>
                              </w:r>
                              <w:r w:rsidRPr="00C624AC">
                                <w:rPr>
                                  <w:b/>
                                  <w:sz w:val="22"/>
                                  <w:szCs w:val="22"/>
                                </w:rPr>
                                <w:t>8</w:t>
                              </w:r>
                              <w:r w:rsidRPr="00C624AC">
                                <w:rPr>
                                  <w:sz w:val="22"/>
                                  <w:szCs w:val="22"/>
                                </w:rPr>
                                <w:t xml:space="preserve"> websites/databases)</w:t>
                              </w:r>
                            </w:p>
                            <w:p w14:paraId="55C732CE" w14:textId="77777777" w:rsidR="00B22604" w:rsidRPr="00474BBD" w:rsidRDefault="00B22604" w:rsidP="00B22604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9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4668" y="5381"/>
                            <a:ext cx="2836" cy="6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E5E1BE2" w14:textId="77777777" w:rsidR="00B22604" w:rsidRPr="00C624AC" w:rsidRDefault="00B22604" w:rsidP="00B22604">
                              <w:r w:rsidRPr="00C624AC">
                                <w:rPr>
                                  <w:b/>
                                </w:rPr>
                                <w:t>445,003</w:t>
                              </w:r>
                              <w:r w:rsidRPr="00C624AC">
                                <w:t xml:space="preserve"> records screened (title and abstract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90" name="Text Box 30"/>
                        <wps:cNvSpPr txBox="1">
                          <a:spLocks noChangeArrowheads="1"/>
                        </wps:cNvSpPr>
                        <wps:spPr bwMode="auto">
                          <a:xfrm>
                            <a:off x="9238" y="5368"/>
                            <a:ext cx="2666" cy="69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E3ABB4" w14:textId="77777777" w:rsidR="00B22604" w:rsidRPr="00C624AC" w:rsidRDefault="00B22604" w:rsidP="00B22604">
                              <w:r w:rsidRPr="00C624AC">
                                <w:rPr>
                                  <w:b/>
                                </w:rPr>
                                <w:t>444,282</w:t>
                              </w:r>
                              <w:r w:rsidRPr="00C624AC">
                                <w:t xml:space="preserve"> records excluded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91" name="AutoShape 31"/>
                        <wps:cNvCnPr>
                          <a:cxnSpLocks noChangeShapeType="1"/>
                        </wps:cNvCnPr>
                        <wps:spPr bwMode="auto">
                          <a:xfrm>
                            <a:off x="4402" y="4569"/>
                            <a:ext cx="1578" cy="799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92" name="AutoShape 32"/>
                        <wps:cNvCnPr>
                          <a:cxnSpLocks noChangeShapeType="1"/>
                        </wps:cNvCnPr>
                        <wps:spPr bwMode="auto">
                          <a:xfrm flipH="1">
                            <a:off x="6170" y="4570"/>
                            <a:ext cx="1535" cy="798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93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4191" y="9370"/>
                            <a:ext cx="3311" cy="69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BC1CF69" w14:textId="77777777" w:rsidR="00B22604" w:rsidRPr="00C624AC" w:rsidRDefault="00B22604" w:rsidP="00B22604">
                              <w:r w:rsidRPr="00C624AC">
                                <w:rPr>
                                  <w:b/>
                                </w:rPr>
                                <w:t>725</w:t>
                              </w:r>
                              <w:r w:rsidRPr="00C624AC">
                                <w:t xml:space="preserve"> full-text articles assessed for eligibilit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94" name="AutoShape 34"/>
                        <wps:cNvCnPr>
                          <a:cxnSpLocks noChangeShapeType="1"/>
                        </wps:cNvCnPr>
                        <wps:spPr bwMode="auto">
                          <a:xfrm>
                            <a:off x="6169" y="6061"/>
                            <a:ext cx="1" cy="322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95" name="AutoShape 35"/>
                        <wps:cNvCnPr>
                          <a:cxnSpLocks noChangeShapeType="1"/>
                        </wps:cNvCnPr>
                        <wps:spPr bwMode="auto">
                          <a:xfrm>
                            <a:off x="6169" y="8922"/>
                            <a:ext cx="0" cy="43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96" name="AutoShape 36"/>
                        <wps:cNvCnPr>
                          <a:cxnSpLocks noChangeShapeType="1"/>
                        </wps:cNvCnPr>
                        <wps:spPr bwMode="auto">
                          <a:xfrm flipH="1">
                            <a:off x="6168" y="10066"/>
                            <a:ext cx="2" cy="238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97" name="AutoShape 37"/>
                        <wps:cNvCnPr>
                          <a:cxnSpLocks noChangeShapeType="1"/>
                        </wps:cNvCnPr>
                        <wps:spPr bwMode="auto">
                          <a:xfrm>
                            <a:off x="6168" y="11398"/>
                            <a:ext cx="0" cy="367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98" name="AutoShape 38"/>
                        <wps:cNvCnPr>
                          <a:cxnSpLocks noChangeShapeType="1"/>
                        </wps:cNvCnPr>
                        <wps:spPr bwMode="auto">
                          <a:xfrm>
                            <a:off x="7504" y="5624"/>
                            <a:ext cx="1734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98B329" id="Group 44" o:spid="_x0000_s1026" style="position:absolute;margin-left:5.2pt;margin-top:8.05pt;width:420pt;height:590.25pt;z-index:251659264;mso-position-horizontal-relative:margin" coordorigin="2568,3626" coordsize="9370,88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39" o:spid="_x0000_s1027" type="#_x0000_t32" style="position:absolute;left:7481;top:9758;width:175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">
                  <v:stroke endarrow="bloc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" o:spid="_x0000_s1028" type="#_x0000_t202" style="position:absolute;left:2568;top:6383;width:3601;height:25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">
                  <v:textbox>
                    <w:txbxContent>
                      <w:p w14:paraId="7EFC2BB5" w14:textId="77777777" w:rsidR="00B22604" w:rsidRPr="00C624AC" w:rsidRDefault="00B22604" w:rsidP="00B22604">
                        <w:pPr>
                          <w:pStyle w:val="NoSpacing"/>
                          <w:rPr>
                            <w:sz w:val="22"/>
                            <w:szCs w:val="22"/>
                          </w:rPr>
                        </w:pPr>
                        <w:r w:rsidRPr="00C624AC">
                          <w:rPr>
                            <w:b/>
                            <w:sz w:val="22"/>
                            <w:szCs w:val="22"/>
                          </w:rPr>
                          <w:t>675</w:t>
                        </w:r>
                        <w:r w:rsidRPr="00C624AC">
                          <w:rPr>
                            <w:sz w:val="22"/>
                            <w:szCs w:val="22"/>
                          </w:rPr>
                          <w:t xml:space="preserve"> texts assessed for eligibility</w:t>
                        </w:r>
                      </w:p>
                      <w:p w14:paraId="2B25B059" w14:textId="77777777" w:rsidR="00B22604" w:rsidRPr="00C624AC" w:rsidRDefault="00B22604" w:rsidP="00B22604">
                        <w:pPr>
                          <w:pStyle w:val="NoSpacing"/>
                          <w:rPr>
                            <w:sz w:val="22"/>
                            <w:szCs w:val="22"/>
                          </w:rPr>
                        </w:pPr>
                        <w:r w:rsidRPr="00C624AC">
                          <w:rPr>
                            <w:sz w:val="22"/>
                            <w:szCs w:val="22"/>
                          </w:rPr>
                          <w:t>CINAHL (n=39)</w:t>
                        </w:r>
                      </w:p>
                      <w:p w14:paraId="5FEB07E5" w14:textId="77777777" w:rsidR="00B22604" w:rsidRPr="009658BC" w:rsidRDefault="00B22604" w:rsidP="00B22604">
                        <w:pPr>
                          <w:pStyle w:val="NoSpacing"/>
                          <w:rPr>
                            <w:sz w:val="22"/>
                            <w:szCs w:val="22"/>
                            <w:lang w:val="fr-FR"/>
                          </w:rPr>
                        </w:pPr>
                        <w:r w:rsidRPr="009658BC">
                          <w:rPr>
                            <w:sz w:val="22"/>
                            <w:szCs w:val="22"/>
                            <w:lang w:val="fr-FR"/>
                          </w:rPr>
                          <w:t xml:space="preserve">Cochrane (n=5) </w:t>
                        </w:r>
                      </w:p>
                      <w:p w14:paraId="569AB38F" w14:textId="77777777" w:rsidR="00B22604" w:rsidRPr="009658BC" w:rsidRDefault="00B22604" w:rsidP="00B22604">
                        <w:pPr>
                          <w:pStyle w:val="NoSpacing"/>
                          <w:rPr>
                            <w:sz w:val="22"/>
                            <w:szCs w:val="22"/>
                            <w:lang w:val="fr-FR"/>
                          </w:rPr>
                        </w:pPr>
                        <w:r w:rsidRPr="009658BC">
                          <w:rPr>
                            <w:sz w:val="22"/>
                            <w:szCs w:val="22"/>
                            <w:lang w:val="fr-FR"/>
                          </w:rPr>
                          <w:t>PILOTS (n=298)</w:t>
                        </w:r>
                      </w:p>
                      <w:p w14:paraId="07E746D9" w14:textId="77777777" w:rsidR="00B22604" w:rsidRPr="009658BC" w:rsidRDefault="00B22604" w:rsidP="00B22604">
                        <w:pPr>
                          <w:pStyle w:val="NoSpacing"/>
                          <w:rPr>
                            <w:sz w:val="22"/>
                            <w:szCs w:val="22"/>
                            <w:lang w:val="fr-FR"/>
                          </w:rPr>
                        </w:pPr>
                        <w:proofErr w:type="spellStart"/>
                        <w:r w:rsidRPr="009658BC">
                          <w:rPr>
                            <w:sz w:val="22"/>
                            <w:szCs w:val="22"/>
                            <w:lang w:val="fr-FR"/>
                          </w:rPr>
                          <w:t>PsycInfo</w:t>
                        </w:r>
                        <w:proofErr w:type="spellEnd"/>
                        <w:r w:rsidRPr="009658BC">
                          <w:rPr>
                            <w:sz w:val="22"/>
                            <w:szCs w:val="22"/>
                            <w:lang w:val="fr-FR"/>
                          </w:rPr>
                          <w:t xml:space="preserve"> (n=47)</w:t>
                        </w:r>
                      </w:p>
                      <w:p w14:paraId="4E95BAC3" w14:textId="77777777" w:rsidR="00B22604" w:rsidRPr="00C624AC" w:rsidRDefault="00B22604" w:rsidP="00B22604">
                        <w:pPr>
                          <w:pStyle w:val="NoSpacing"/>
                          <w:rPr>
                            <w:sz w:val="22"/>
                            <w:szCs w:val="22"/>
                          </w:rPr>
                        </w:pPr>
                        <w:proofErr w:type="spellStart"/>
                        <w:r w:rsidRPr="00C624AC">
                          <w:rPr>
                            <w:sz w:val="22"/>
                            <w:szCs w:val="22"/>
                          </w:rPr>
                          <w:t>WileyOnline</w:t>
                        </w:r>
                        <w:proofErr w:type="spellEnd"/>
                        <w:r w:rsidRPr="00C624AC">
                          <w:rPr>
                            <w:sz w:val="22"/>
                            <w:szCs w:val="22"/>
                          </w:rPr>
                          <w:t xml:space="preserve"> (n=22)</w:t>
                        </w:r>
                      </w:p>
                      <w:p w14:paraId="612AB310" w14:textId="77777777" w:rsidR="00B22604" w:rsidRPr="00C624AC" w:rsidRDefault="00B22604" w:rsidP="00B22604">
                        <w:pPr>
                          <w:pStyle w:val="NoSpacing"/>
                          <w:rPr>
                            <w:sz w:val="22"/>
                            <w:szCs w:val="22"/>
                          </w:rPr>
                        </w:pPr>
                        <w:r w:rsidRPr="00C624AC">
                          <w:rPr>
                            <w:sz w:val="22"/>
                            <w:szCs w:val="22"/>
                          </w:rPr>
                          <w:t>PubMed (n=50)</w:t>
                        </w:r>
                      </w:p>
                      <w:p w14:paraId="3E24600D" w14:textId="77777777" w:rsidR="00B22604" w:rsidRPr="00C624AC" w:rsidRDefault="00B22604" w:rsidP="00B22604">
                        <w:pPr>
                          <w:pStyle w:val="NoSpacing"/>
                          <w:rPr>
                            <w:sz w:val="22"/>
                            <w:szCs w:val="22"/>
                          </w:rPr>
                        </w:pPr>
                        <w:r w:rsidRPr="00C624AC">
                          <w:rPr>
                            <w:sz w:val="22"/>
                            <w:szCs w:val="22"/>
                          </w:rPr>
                          <w:t>Scopus (n= 93)</w:t>
                        </w:r>
                      </w:p>
                      <w:p w14:paraId="1485BA80" w14:textId="77777777" w:rsidR="00B22604" w:rsidRPr="00C624AC" w:rsidRDefault="00B22604" w:rsidP="00B22604">
                        <w:pPr>
                          <w:pStyle w:val="NoSpacing"/>
                          <w:rPr>
                            <w:sz w:val="22"/>
                            <w:szCs w:val="22"/>
                          </w:rPr>
                        </w:pPr>
                        <w:r w:rsidRPr="00C624AC">
                          <w:rPr>
                            <w:sz w:val="22"/>
                            <w:szCs w:val="22"/>
                          </w:rPr>
                          <w:t>Web of Science (n=121)</w:t>
                        </w:r>
                      </w:p>
                      <w:p w14:paraId="695089ED" w14:textId="77777777" w:rsidR="00B22604" w:rsidRDefault="00B22604" w:rsidP="00B22604"/>
                    </w:txbxContent>
                  </v:textbox>
                </v:shape>
                <v:shape id="Text Box 23" o:spid="_x0000_s1029" type="#_x0000_t202" style="position:absolute;left:6169;top:6383;width:3936;height:25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">
                  <v:textbox>
                    <w:txbxContent>
                      <w:p w14:paraId="51C84999" w14:textId="77777777" w:rsidR="00B22604" w:rsidRPr="00C624AC" w:rsidRDefault="00B22604" w:rsidP="00B22604">
                        <w:pPr>
                          <w:pStyle w:val="NoSpacing"/>
                          <w:rPr>
                            <w:sz w:val="22"/>
                            <w:szCs w:val="22"/>
                          </w:rPr>
                        </w:pPr>
                        <w:r w:rsidRPr="00C624AC">
                          <w:rPr>
                            <w:b/>
                            <w:sz w:val="22"/>
                            <w:szCs w:val="22"/>
                          </w:rPr>
                          <w:t>50</w:t>
                        </w:r>
                        <w:r w:rsidRPr="00C624AC">
                          <w:rPr>
                            <w:sz w:val="22"/>
                            <w:szCs w:val="22"/>
                          </w:rPr>
                          <w:t xml:space="preserve"> grey literature assessed for eligibility   </w:t>
                        </w:r>
                      </w:p>
                      <w:p w14:paraId="0BBC6021" w14:textId="77777777" w:rsidR="00B22604" w:rsidRPr="00C624AC" w:rsidRDefault="00B22604" w:rsidP="00B22604">
                        <w:pPr>
                          <w:pStyle w:val="NoSpacing"/>
                          <w:rPr>
                            <w:sz w:val="22"/>
                            <w:szCs w:val="22"/>
                          </w:rPr>
                        </w:pPr>
                        <w:r w:rsidRPr="00C624AC">
                          <w:rPr>
                            <w:sz w:val="22"/>
                            <w:szCs w:val="22"/>
                          </w:rPr>
                          <w:t>MHPSS (n= 6)</w:t>
                        </w:r>
                      </w:p>
                      <w:p w14:paraId="54C09AE4" w14:textId="77777777" w:rsidR="00B22604" w:rsidRPr="00C624AC" w:rsidRDefault="00B22604" w:rsidP="00B22604">
                        <w:pPr>
                          <w:pStyle w:val="NoSpacing"/>
                          <w:rPr>
                            <w:sz w:val="22"/>
                            <w:szCs w:val="22"/>
                          </w:rPr>
                        </w:pPr>
                        <w:proofErr w:type="spellStart"/>
                        <w:r w:rsidRPr="00C624AC">
                          <w:rPr>
                            <w:sz w:val="22"/>
                            <w:szCs w:val="22"/>
                          </w:rPr>
                          <w:t>Reliefweb</w:t>
                        </w:r>
                        <w:proofErr w:type="spellEnd"/>
                        <w:r w:rsidRPr="00C624AC">
                          <w:rPr>
                            <w:sz w:val="22"/>
                            <w:szCs w:val="22"/>
                          </w:rPr>
                          <w:t xml:space="preserve"> (n= 6)</w:t>
                        </w:r>
                      </w:p>
                      <w:p w14:paraId="7C0312E9" w14:textId="77777777" w:rsidR="00B22604" w:rsidRPr="00C624AC" w:rsidRDefault="00B22604" w:rsidP="00B22604">
                        <w:pPr>
                          <w:pStyle w:val="NoSpacing"/>
                          <w:rPr>
                            <w:sz w:val="22"/>
                            <w:szCs w:val="22"/>
                          </w:rPr>
                        </w:pPr>
                        <w:r w:rsidRPr="00C624AC">
                          <w:rPr>
                            <w:sz w:val="22"/>
                            <w:szCs w:val="22"/>
                          </w:rPr>
                          <w:t>ALNAP (n= 10)</w:t>
                        </w:r>
                      </w:p>
                      <w:p w14:paraId="1CF97F0A" w14:textId="77777777" w:rsidR="00B22604" w:rsidRPr="00C624AC" w:rsidRDefault="00B22604" w:rsidP="00B22604">
                        <w:pPr>
                          <w:pStyle w:val="NoSpacing"/>
                          <w:rPr>
                            <w:sz w:val="22"/>
                            <w:szCs w:val="22"/>
                          </w:rPr>
                        </w:pPr>
                        <w:r w:rsidRPr="00C624AC">
                          <w:rPr>
                            <w:sz w:val="22"/>
                            <w:szCs w:val="22"/>
                          </w:rPr>
                          <w:t>ACAPS (n= 2)</w:t>
                        </w:r>
                      </w:p>
                      <w:p w14:paraId="2A8B68FE" w14:textId="77777777" w:rsidR="00B22604" w:rsidRPr="00C624AC" w:rsidRDefault="00B22604" w:rsidP="00B22604">
                        <w:pPr>
                          <w:pStyle w:val="NoSpacing"/>
                          <w:rPr>
                            <w:sz w:val="22"/>
                            <w:szCs w:val="22"/>
                          </w:rPr>
                        </w:pPr>
                        <w:proofErr w:type="spellStart"/>
                        <w:r w:rsidRPr="00C624AC">
                          <w:rPr>
                            <w:sz w:val="22"/>
                            <w:szCs w:val="22"/>
                          </w:rPr>
                          <w:t>Refworld</w:t>
                        </w:r>
                        <w:proofErr w:type="spellEnd"/>
                        <w:r w:rsidRPr="00C624AC">
                          <w:rPr>
                            <w:sz w:val="22"/>
                            <w:szCs w:val="22"/>
                          </w:rPr>
                          <w:t xml:space="preserve"> (n= 16)</w:t>
                        </w:r>
                      </w:p>
                      <w:p w14:paraId="4147A141" w14:textId="77777777" w:rsidR="00B22604" w:rsidRPr="00C624AC" w:rsidRDefault="00B22604" w:rsidP="00B22604">
                        <w:pPr>
                          <w:pStyle w:val="NoSpacing"/>
                          <w:rPr>
                            <w:sz w:val="22"/>
                            <w:szCs w:val="22"/>
                          </w:rPr>
                        </w:pPr>
                        <w:r w:rsidRPr="00C624AC">
                          <w:rPr>
                            <w:sz w:val="22"/>
                            <w:szCs w:val="22"/>
                          </w:rPr>
                          <w:t>Freedom House (n= 1)</w:t>
                        </w:r>
                      </w:p>
                      <w:p w14:paraId="7402114D" w14:textId="77777777" w:rsidR="00B22604" w:rsidRPr="00C624AC" w:rsidRDefault="00B22604" w:rsidP="00B22604">
                        <w:pPr>
                          <w:pStyle w:val="NoSpacing"/>
                          <w:rPr>
                            <w:sz w:val="22"/>
                            <w:szCs w:val="22"/>
                          </w:rPr>
                        </w:pPr>
                        <w:r w:rsidRPr="00C624AC">
                          <w:rPr>
                            <w:sz w:val="22"/>
                            <w:szCs w:val="22"/>
                          </w:rPr>
                          <w:t>Human Rights Watch (n= 4)</w:t>
                        </w:r>
                      </w:p>
                      <w:p w14:paraId="0E5EBD3F" w14:textId="77777777" w:rsidR="00B22604" w:rsidRPr="00C624AC" w:rsidRDefault="00B22604" w:rsidP="00B22604">
                        <w:pPr>
                          <w:pStyle w:val="NoSpacing"/>
                          <w:rPr>
                            <w:sz w:val="22"/>
                            <w:szCs w:val="22"/>
                          </w:rPr>
                        </w:pPr>
                        <w:r w:rsidRPr="00C624AC">
                          <w:rPr>
                            <w:sz w:val="22"/>
                            <w:szCs w:val="22"/>
                          </w:rPr>
                          <w:t>Amnesty International (n= 5)</w:t>
                        </w:r>
                      </w:p>
                    </w:txbxContent>
                  </v:textbox>
                </v:shape>
                <v:shape id="Text Box 24" o:spid="_x0000_s1030" type="#_x0000_t202" style="position:absolute;left:4224;top:10304;width:3280;height:1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">
                  <v:textbox>
                    <w:txbxContent>
                      <w:p w14:paraId="638EE08B" w14:textId="77777777" w:rsidR="00B22604" w:rsidRPr="00C624AC" w:rsidRDefault="00B22604" w:rsidP="00B22604">
                        <w:r w:rsidRPr="00277B41">
                          <w:rPr>
                            <w:b/>
                          </w:rPr>
                          <w:t xml:space="preserve">33 </w:t>
                        </w:r>
                        <w:r w:rsidRPr="00277B41">
                          <w:t xml:space="preserve">additional texts provided by experts; </w:t>
                        </w:r>
                        <w:r w:rsidRPr="00277B41">
                          <w:rPr>
                            <w:b/>
                          </w:rPr>
                          <w:t>5</w:t>
                        </w:r>
                        <w:r w:rsidRPr="00277B41">
                          <w:t xml:space="preserve"> additional texts sourced; </w:t>
                        </w:r>
                        <w:r>
                          <w:rPr>
                            <w:b/>
                          </w:rPr>
                          <w:t xml:space="preserve">140 </w:t>
                        </w:r>
                        <w:r w:rsidRPr="00277B41">
                          <w:t>additional</w:t>
                        </w:r>
                        <w:r>
                          <w:t xml:space="preserve"> sources added during </w:t>
                        </w:r>
                        <w:proofErr w:type="gramStart"/>
                        <w:r>
                          <w:t>review  process</w:t>
                        </w:r>
                        <w:proofErr w:type="gramEnd"/>
                        <w:r>
                          <w:t xml:space="preserve"> (Jan – July 2018)</w:t>
                        </w:r>
                      </w:p>
                    </w:txbxContent>
                  </v:textbox>
                </v:shape>
                <v:shape id="Text Box 25" o:spid="_x0000_s1031" type="#_x0000_t202" style="position:absolute;left:9272;top:9374;width:2666;height: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">
                  <v:textbox>
                    <w:txbxContent>
                      <w:p w14:paraId="7B491959" w14:textId="77777777" w:rsidR="00B22604" w:rsidRPr="00C624AC" w:rsidRDefault="00B22604" w:rsidP="00B22604">
                        <w:r w:rsidRPr="00C624AC">
                          <w:rPr>
                            <w:b/>
                          </w:rPr>
                          <w:t xml:space="preserve">359 </w:t>
                        </w:r>
                        <w:r w:rsidRPr="00C624AC">
                          <w:t>records excluded after full-text review</w:t>
                        </w:r>
                      </w:p>
                    </w:txbxContent>
                  </v:textbox>
                </v:shape>
                <v:shape id="Text Box 26" o:spid="_x0000_s1032" type="#_x0000_t202" style="position:absolute;left:4241;top:11765;width:3263;height:7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">
                  <v:textbox>
                    <w:txbxContent>
                      <w:p w14:paraId="3E5E57E7" w14:textId="77777777" w:rsidR="00B22604" w:rsidRPr="00C624AC" w:rsidRDefault="00B22604" w:rsidP="00B22604">
                        <w:r>
                          <w:rPr>
                            <w:b/>
                          </w:rPr>
                          <w:t>544</w:t>
                        </w:r>
                        <w:r w:rsidRPr="00277B41">
                          <w:rPr>
                            <w:color w:val="313132"/>
                            <w:sz w:val="27"/>
                            <w:szCs w:val="27"/>
                            <w:shd w:val="clear" w:color="auto" w:fill="FFFFFF"/>
                          </w:rPr>
                          <w:t xml:space="preserve"> </w:t>
                        </w:r>
                        <w:r w:rsidRPr="00277B41">
                          <w:t>records included in review</w:t>
                        </w:r>
                      </w:p>
                    </w:txbxContent>
                  </v:textbox>
                </v:shape>
                <v:shape id="Text Box 27" o:spid="_x0000_s1033" type="#_x0000_t202" style="position:absolute;left:3060;top:3626;width:2836;height:9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">
                  <v:textbox>
                    <w:txbxContent>
                      <w:p w14:paraId="0F84A0F6" w14:textId="77777777" w:rsidR="00B22604" w:rsidRPr="00C624AC" w:rsidRDefault="00B22604" w:rsidP="00B22604">
                        <w:pPr>
                          <w:pStyle w:val="NoSpacing"/>
                          <w:rPr>
                            <w:sz w:val="22"/>
                            <w:szCs w:val="22"/>
                          </w:rPr>
                        </w:pPr>
                        <w:r w:rsidRPr="00C624AC">
                          <w:rPr>
                            <w:b/>
                            <w:sz w:val="22"/>
                            <w:szCs w:val="22"/>
                          </w:rPr>
                          <w:t>440,687</w:t>
                        </w:r>
                        <w:r w:rsidRPr="00C624AC">
                          <w:rPr>
                            <w:sz w:val="22"/>
                            <w:szCs w:val="22"/>
                          </w:rPr>
                          <w:t xml:space="preserve"> records retrieved from </w:t>
                        </w:r>
                        <w:r w:rsidRPr="00C624AC">
                          <w:rPr>
                            <w:b/>
                            <w:sz w:val="22"/>
                            <w:szCs w:val="22"/>
                          </w:rPr>
                          <w:t>8</w:t>
                        </w:r>
                        <w:r w:rsidRPr="00C624AC">
                          <w:rPr>
                            <w:sz w:val="22"/>
                            <w:szCs w:val="22"/>
                          </w:rPr>
                          <w:t xml:space="preserve"> academic databases</w:t>
                        </w:r>
                      </w:p>
                      <w:p w14:paraId="6E1FB20A" w14:textId="77777777" w:rsidR="00B22604" w:rsidRPr="00474BBD" w:rsidRDefault="00B22604" w:rsidP="00B22604"/>
                    </w:txbxContent>
                  </v:textbox>
                </v:shape>
                <v:shape id="Text Box 28" o:spid="_x0000_s1034" type="#_x0000_t202" style="position:absolute;left:6402;top:3626;width:2836;height:9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">
                  <v:textbox>
                    <w:txbxContent>
                      <w:p w14:paraId="3FD47CDE" w14:textId="77777777" w:rsidR="00B22604" w:rsidRPr="00C624AC" w:rsidRDefault="00B22604" w:rsidP="00B22604">
                        <w:pPr>
                          <w:pStyle w:val="NoSpacing"/>
                          <w:rPr>
                            <w:sz w:val="22"/>
                            <w:szCs w:val="22"/>
                          </w:rPr>
                        </w:pPr>
                        <w:r w:rsidRPr="00C624AC">
                          <w:rPr>
                            <w:b/>
                            <w:sz w:val="22"/>
                            <w:szCs w:val="22"/>
                          </w:rPr>
                          <w:t>4,316</w:t>
                        </w:r>
                        <w:r w:rsidRPr="00C624AC">
                          <w:rPr>
                            <w:sz w:val="22"/>
                            <w:szCs w:val="22"/>
                          </w:rPr>
                          <w:t xml:space="preserve"> records identified in the grey literature (</w:t>
                        </w:r>
                        <w:r w:rsidRPr="00C624AC">
                          <w:rPr>
                            <w:b/>
                            <w:sz w:val="22"/>
                            <w:szCs w:val="22"/>
                          </w:rPr>
                          <w:t>8</w:t>
                        </w:r>
                        <w:r w:rsidRPr="00C624AC">
                          <w:rPr>
                            <w:sz w:val="22"/>
                            <w:szCs w:val="22"/>
                          </w:rPr>
                          <w:t xml:space="preserve"> websites/databases)</w:t>
                        </w:r>
                      </w:p>
                      <w:p w14:paraId="55C732CE" w14:textId="77777777" w:rsidR="00B22604" w:rsidRPr="00474BBD" w:rsidRDefault="00B22604" w:rsidP="00B22604"/>
                    </w:txbxContent>
                  </v:textbox>
                </v:shape>
                <v:shape id="Text Box 29" o:spid="_x0000_s1035" type="#_x0000_t202" style="position:absolute;left:4668;top:5381;width:2836;height:6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">
                  <v:textbox>
                    <w:txbxContent>
                      <w:p w14:paraId="2E5E1BE2" w14:textId="77777777" w:rsidR="00B22604" w:rsidRPr="00C624AC" w:rsidRDefault="00B22604" w:rsidP="00B22604">
                        <w:r w:rsidRPr="00C624AC">
                          <w:rPr>
                            <w:b/>
                          </w:rPr>
                          <w:t>445,003</w:t>
                        </w:r>
                        <w:r w:rsidRPr="00C624AC">
                          <w:t xml:space="preserve"> records screened (title and abstract)</w:t>
                        </w:r>
                      </w:p>
                    </w:txbxContent>
                  </v:textbox>
                </v:shape>
                <v:shape id="Text Box 30" o:spid="_x0000_s1036" type="#_x0000_t202" style="position:absolute;left:9238;top:5368;width:2666;height: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">
                  <v:textbox>
                    <w:txbxContent>
                      <w:p w14:paraId="6FE3ABB4" w14:textId="77777777" w:rsidR="00B22604" w:rsidRPr="00C624AC" w:rsidRDefault="00B22604" w:rsidP="00B22604">
                        <w:r w:rsidRPr="00C624AC">
                          <w:rPr>
                            <w:b/>
                          </w:rPr>
                          <w:t>444,282</w:t>
                        </w:r>
                        <w:r w:rsidRPr="00C624AC">
                          <w:t xml:space="preserve"> records excluded </w:t>
                        </w:r>
                      </w:p>
                    </w:txbxContent>
                  </v:textbox>
                </v:shape>
                <v:shape id="AutoShape 31" o:spid="_x0000_s1037" type="#_x0000_t32" style="position:absolute;left:4402;top:4569;width:1578;height:79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">
                  <v:stroke endarrow="block"/>
                </v:shape>
                <v:shape id="AutoShape 32" o:spid="_x0000_s1038" type="#_x0000_t32" style="position:absolute;left:6170;top:4570;width:1535;height:79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">
                  <v:stroke endarrow="block"/>
                </v:shape>
                <v:shape id="Text Box 33" o:spid="_x0000_s1039" type="#_x0000_t202" style="position:absolute;left:4191;top:9370;width:3311;height: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">
                  <v:textbox>
                    <w:txbxContent>
                      <w:p w14:paraId="6BC1CF69" w14:textId="77777777" w:rsidR="00B22604" w:rsidRPr="00C624AC" w:rsidRDefault="00B22604" w:rsidP="00B22604">
                        <w:r w:rsidRPr="00C624AC">
                          <w:rPr>
                            <w:b/>
                          </w:rPr>
                          <w:t>725</w:t>
                        </w:r>
                        <w:r w:rsidRPr="00C624AC">
                          <w:t xml:space="preserve"> full-text articles assessed for eligibility</w:t>
                        </w:r>
                      </w:p>
                    </w:txbxContent>
                  </v:textbox>
                </v:shape>
                <v:shape id="AutoShape 34" o:spid="_x0000_s1040" type="#_x0000_t32" style="position:absolute;left:6169;top:6061;width:1;height:3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">
                  <v:stroke endarrow="block"/>
                </v:shape>
                <v:shape id="AutoShape 35" o:spid="_x0000_s1041" type="#_x0000_t32" style="position:absolute;left:6169;top:8922;width:0;height:43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">
                  <v:stroke endarrow="block"/>
                </v:shape>
                <v:shape id="AutoShape 36" o:spid="_x0000_s1042" type="#_x0000_t32" style="position:absolute;left:6168;top:10066;width:2;height:23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">
                  <v:stroke endarrow="block"/>
                </v:shape>
                <v:shape id="AutoShape 37" o:spid="_x0000_s1043" type="#_x0000_t32" style="position:absolute;left:6168;top:11398;width:0;height:36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">
                  <v:stroke endarrow="block"/>
                </v:shape>
                <v:shape id="AutoShape 38" o:spid="_x0000_s1044" type="#_x0000_t32" style="position:absolute;left:7504;top:5624;width:1734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">
                  <v:stroke endarrow="block"/>
                </v:shape>
                <w10:wrap anchorx="margin"/>
              </v:group>
            </w:pict>
          </mc:Fallback>
        </mc:AlternateContent>
      </w:r>
    </w:p>
    <w:sectPr w:rsidR="00B2260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Q0tzAzMjY0NTI2MTZV0lEKTi0uzszPAykwrAUApHrF1ywAAAA="/>
  </w:docVars>
  <w:rsids>
    <w:rsidRoot w:val="00B22604"/>
    <w:rsid w:val="00892B6C"/>
    <w:rsid w:val="00B22604"/>
    <w:rsid w:val="00C0721B"/>
    <w:rsid w:val="00CA0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CE552"/>
  <w15:chartTrackingRefBased/>
  <w15:docId w15:val="{00BACDCF-DBDC-40B6-B32E-9C375A07E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22604"/>
    <w:pPr>
      <w:spacing w:after="0" w:line="240" w:lineRule="auto"/>
    </w:pPr>
    <w:rPr>
      <w:rFonts w:ascii="Calibri" w:eastAsia="Calibri" w:hAnsi="Calibri" w:cs="Times New Roman"/>
      <w:sz w:val="24"/>
      <w:szCs w:val="24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22604"/>
    <w:rPr>
      <w:rFonts w:ascii="Calibri" w:eastAsia="Calibri" w:hAnsi="Calibri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3</Characters>
  <Application>Microsoft Office Word</Application>
  <DocSecurity>0</DocSecurity>
  <Lines>1</Lines>
  <Paragraphs>1</Paragraphs>
  <ScaleCrop>false</ScaleCrop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in Kuowei Tay</dc:creator>
  <cp:keywords/>
  <dc:description/>
  <cp:lastModifiedBy>Alvin Kuowei Tay</cp:lastModifiedBy>
  <cp:revision>1</cp:revision>
  <dcterms:created xsi:type="dcterms:W3CDTF">2019-01-14T22:30:00Z</dcterms:created>
  <dcterms:modified xsi:type="dcterms:W3CDTF">2019-01-14T22:38:00Z</dcterms:modified>
</cp:coreProperties>
</file>